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347C8B35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5760043A"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. Všetky ceny uvedené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 musia byť zaokrúhlené na dve desatinné miesta.</w:t>
      </w:r>
    </w:p>
    <w:p w14:paraId="59BF0CD0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4D5D289A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>. úspešnú ponuku, odporučí komisia na vyhodnotenie ponúk, verejnému obstarávateľovi prijať.</w:t>
      </w:r>
    </w:p>
    <w:p w14:paraId="3D27AB42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AE6C8E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35AA468C" w14:textId="5FF8A643" w:rsidR="00AE6C8E" w:rsidRPr="00F57477" w:rsidRDefault="00AE6C8E" w:rsidP="003818B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Cs/>
          <w:sz w:val="24"/>
          <w:szCs w:val="24"/>
        </w:rPr>
      </w:pPr>
      <w:r w:rsidRPr="00F57477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v rámci položky č. 1 </w:t>
      </w:r>
      <w:r w:rsidR="00F02037">
        <w:rPr>
          <w:rFonts w:ascii="Arial Narrow" w:hAnsi="Arial Narrow"/>
          <w:sz w:val="24"/>
          <w:szCs w:val="24"/>
        </w:rPr>
        <w:t xml:space="preserve">Konferenčná stolička so sieťovým operadlom. </w:t>
      </w:r>
      <w:bookmarkStart w:id="0" w:name="_GoBack"/>
      <w:bookmarkEnd w:id="0"/>
    </w:p>
    <w:p w14:paraId="60612E51" w14:textId="77777777" w:rsidR="00087697" w:rsidRPr="003818B3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Cs/>
          <w:sz w:val="24"/>
          <w:szCs w:val="24"/>
        </w:rPr>
      </w:pPr>
    </w:p>
    <w:sectPr w:rsidR="00087697" w:rsidRPr="003818B3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607F2E" w14:textId="77777777" w:rsidR="0008446B" w:rsidRDefault="0008446B" w:rsidP="007C6581">
      <w:r>
        <w:separator/>
      </w:r>
    </w:p>
  </w:endnote>
  <w:endnote w:type="continuationSeparator" w:id="0">
    <w:p w14:paraId="1E2D602D" w14:textId="77777777" w:rsidR="0008446B" w:rsidRDefault="0008446B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0A907CD9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02037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F02037" w:rsidRPr="00F02037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35C966" w14:textId="77777777" w:rsidR="0008446B" w:rsidRDefault="0008446B" w:rsidP="007C6581">
      <w:r>
        <w:separator/>
      </w:r>
    </w:p>
  </w:footnote>
  <w:footnote w:type="continuationSeparator" w:id="0">
    <w:p w14:paraId="3936FCE2" w14:textId="77777777" w:rsidR="0008446B" w:rsidRDefault="0008446B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77777777"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Pr="00506046">
      <w:rPr>
        <w:rFonts w:ascii="Arial Narrow" w:hAnsi="Arial Narrow"/>
      </w:rPr>
      <w:t xml:space="preserve"> 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446B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818B3"/>
    <w:rsid w:val="003916BB"/>
    <w:rsid w:val="003A01E8"/>
    <w:rsid w:val="003A5FB6"/>
    <w:rsid w:val="003A6F37"/>
    <w:rsid w:val="003B12BC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932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97843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037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57477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Janka Kytošová</cp:lastModifiedBy>
  <cp:revision>2</cp:revision>
  <cp:lastPrinted>2019-07-12T11:07:00Z</cp:lastPrinted>
  <dcterms:created xsi:type="dcterms:W3CDTF">2022-10-20T12:42:00Z</dcterms:created>
  <dcterms:modified xsi:type="dcterms:W3CDTF">2022-10-20T12:42:00Z</dcterms:modified>
</cp:coreProperties>
</file>